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4830B3" w14:textId="2804E02B" w:rsidR="00544D73" w:rsidRPr="00357857" w:rsidRDefault="00AA714A" w:rsidP="007D5DEF">
      <w:pPr>
        <w:pStyle w:val="Heading1"/>
        <w:jc w:val="center"/>
        <w:rPr>
          <w:sz w:val="28"/>
          <w:szCs w:val="28"/>
        </w:rPr>
      </w:pPr>
      <w:bookmarkStart w:id="0" w:name="assignment-11-solutions"/>
      <w:r w:rsidRPr="00357857">
        <w:rPr>
          <w:sz w:val="28"/>
          <w:szCs w:val="28"/>
        </w:rPr>
        <w:t>Assignment 11</w:t>
      </w:r>
    </w:p>
    <w:p w14:paraId="1F8114DA" w14:textId="77777777" w:rsidR="00544D73" w:rsidRDefault="00AA714A">
      <w:pPr>
        <w:pStyle w:val="Heading4"/>
        <w:rPr>
          <w:sz w:val="28"/>
          <w:szCs w:val="28"/>
        </w:rPr>
      </w:pPr>
      <w:bookmarkStart w:id="1" w:name="X22b91c5619a31a2e34114b34ac402f77a9c7d35"/>
      <w:bookmarkEnd w:id="0"/>
      <w:r w:rsidRPr="00357857">
        <w:rPr>
          <w:sz w:val="28"/>
          <w:szCs w:val="28"/>
        </w:rPr>
        <w:t>1. Create a function that takes a list and returns a new list containing only prime numbers.</w:t>
      </w:r>
    </w:p>
    <w:p w14:paraId="2F8D38D2" w14:textId="28F1A012" w:rsidR="00357857" w:rsidRPr="00357857" w:rsidRDefault="00357857" w:rsidP="00357857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3609B029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>Examples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filter_primes([7, 9, 3, 9, 10, 11, 27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7, 3, 11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filter_primes([10007, 1009, 1007, 27, 147, 77, 1001, 7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10007, 1009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filter_primes([1009, 10, 10, 10, 3, 33, 9, 4, 1, 61, 63, 69, 1087, 1091, 1093, 1097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1009, 3, 61, 1087, 1091, 1093, 1097]</w:t>
      </w:r>
    </w:p>
    <w:bookmarkEnd w:id="1"/>
    <w:p w14:paraId="2CB7DAE1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b/>
          <w:sz w:val="24"/>
          <w14:ligatures w14:val="standardContextual"/>
        </w:rPr>
        <w:t>def</w:t>
      </w:r>
      <w:r w:rsidRPr="0087421A">
        <w:rPr>
          <w:rStyle w:val="VerbatimChar"/>
          <w:sz w:val="24"/>
          <w14:ligatures w14:val="standardContextual"/>
        </w:rPr>
        <w:t xml:space="preserve"> filter_primes(in_list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out_list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[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in_list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[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,</w:t>
      </w:r>
      <w:r w:rsidRPr="0087421A">
        <w:rPr>
          <w:rStyle w:val="VerbatimChar"/>
          <w:sz w:val="24"/>
          <w14:ligatures w14:val="standardContextual"/>
        </w:rPr>
        <w:t>3</w:t>
      </w:r>
      <w:r w:rsidRPr="0087421A">
        <w:rPr>
          <w:rStyle w:val="VerbatimChar"/>
          <w:sz w:val="24"/>
          <w14:ligatures w14:val="standardContextual"/>
        </w:rPr>
        <w:t>]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out_list.append(ele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</w:t>
      </w:r>
      <w:r w:rsidRPr="0087421A">
        <w:rPr>
          <w:rStyle w:val="VerbatimChar"/>
          <w:sz w:val="24"/>
          <w14:ligatures w14:val="standardContextual"/>
        </w:rPr>
        <w:t xml:space="preserve">      </w:t>
      </w:r>
      <w:r w:rsidRPr="0087421A">
        <w:rPr>
          <w:rStyle w:val="VerbatimChar"/>
          <w:b/>
          <w:sz w:val="24"/>
          <w14:ligatures w14:val="standardContextual"/>
        </w:rPr>
        <w:t>elif</w:t>
      </w:r>
      <w:r w:rsidRPr="0087421A">
        <w:rPr>
          <w:rStyle w:val="VerbatimChar"/>
          <w:sz w:val="24"/>
          <w14:ligatures w14:val="standardContextual"/>
        </w:rPr>
        <w:t xml:space="preserve"> ((ele</w:t>
      </w:r>
      <w:r w:rsidRPr="0087421A">
        <w:rPr>
          <w:rStyle w:val="VerbatimChar"/>
          <w:sz w:val="24"/>
          <w14:ligatures w14:val="standardContextual"/>
        </w:rPr>
        <w:t>+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%</w:t>
      </w:r>
      <w:r w:rsidRPr="0087421A">
        <w:rPr>
          <w:rStyle w:val="VerbatimChar"/>
          <w:sz w:val="24"/>
          <w14:ligatures w14:val="standardContextual"/>
        </w:rPr>
        <w:t>6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=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b/>
          <w:sz w:val="24"/>
          <w14:ligatures w14:val="standardContextual"/>
        </w:rPr>
        <w:t>or</w:t>
      </w:r>
      <w:r w:rsidRPr="0087421A">
        <w:rPr>
          <w:rStyle w:val="VerbatimChar"/>
          <w:sz w:val="24"/>
          <w14:ligatures w14:val="standardContextual"/>
        </w:rPr>
        <w:t xml:space="preserve"> ((ele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%</w:t>
      </w:r>
      <w:r w:rsidRPr="0087421A">
        <w:rPr>
          <w:rStyle w:val="VerbatimChar"/>
          <w:sz w:val="24"/>
          <w14:ligatures w14:val="standardContextual"/>
        </w:rPr>
        <w:t>6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=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b/>
          <w:sz w:val="24"/>
          <w14:ligatures w14:val="standardContextual"/>
        </w:rPr>
        <w:t>and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sz w:val="24"/>
          <w14:ligatures w14:val="standardContextual"/>
        </w:rPr>
        <w:t>!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out_list.append(ele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temp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out_list.copy(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temp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num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range</w:t>
      </w:r>
      <w:r w:rsidRPr="0087421A">
        <w:rPr>
          <w:rStyle w:val="VerbatimChar"/>
          <w:sz w:val="24"/>
          <w14:ligatures w14:val="standardContextual"/>
        </w:rPr>
        <w:t>(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,ele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ele</w:t>
      </w:r>
      <w:r w:rsidRPr="0087421A">
        <w:rPr>
          <w:rStyle w:val="VerbatimChar"/>
          <w:sz w:val="24"/>
          <w14:ligatures w14:val="standardContextual"/>
        </w:rPr>
        <w:t>%</w:t>
      </w:r>
      <w:r w:rsidRPr="0087421A">
        <w:rPr>
          <w:rStyle w:val="VerbatimChar"/>
          <w:sz w:val="24"/>
          <w14:ligatures w14:val="standardContextual"/>
        </w:rPr>
        <w:t xml:space="preserve">num </w:t>
      </w:r>
      <w:r w:rsidRPr="0087421A">
        <w:rPr>
          <w:rStyle w:val="VerbatimChar"/>
          <w:sz w:val="24"/>
          <w14:ligatures w14:val="standardContextual"/>
        </w:rPr>
        <w:t>=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    out_list.remove(ele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    </w:t>
      </w:r>
      <w:r w:rsidRPr="0087421A">
        <w:rPr>
          <w:rStyle w:val="VerbatimChar"/>
          <w:b/>
          <w:sz w:val="24"/>
          <w14:ligatures w14:val="standardContextual"/>
        </w:rPr>
        <w:t>break</w:t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t>print</w:t>
      </w:r>
      <w:r w:rsidRPr="0087421A">
        <w:rPr>
          <w:rStyle w:val="VerbatimChar"/>
          <w:sz w:val="24"/>
          <w14:ligatures w14:val="standardContextual"/>
        </w:rPr>
        <w:t>(</w:t>
      </w:r>
      <w:r w:rsidRPr="0087421A">
        <w:rPr>
          <w:rStyle w:val="VerbatimChar"/>
          <w:sz w:val="24"/>
          <w14:ligatures w14:val="standardContextual"/>
        </w:rPr>
        <w:t>f'filter_primes(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in_lis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out_lis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>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filter_primes([</w:t>
      </w:r>
      <w:r w:rsidRPr="0087421A">
        <w:rPr>
          <w:rStyle w:val="VerbatimChar"/>
          <w:sz w:val="24"/>
          <w14:ligatures w14:val="standardContextual"/>
        </w:rPr>
        <w:t>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1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27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filter_primes([</w:t>
      </w:r>
      <w:r w:rsidRPr="0087421A">
        <w:rPr>
          <w:rStyle w:val="VerbatimChar"/>
          <w:sz w:val="24"/>
          <w14:ligatures w14:val="standardContextual"/>
        </w:rPr>
        <w:t>1000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0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0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2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4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7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01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70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filter_primes([</w:t>
      </w:r>
      <w:r w:rsidRPr="0087421A">
        <w:rPr>
          <w:rStyle w:val="VerbatimChar"/>
          <w:sz w:val="24"/>
          <w14:ligatures w14:val="standardContextual"/>
        </w:rPr>
        <w:t>100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3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4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61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6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69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87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91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9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1097</w:t>
      </w:r>
      <w:r w:rsidRPr="0087421A">
        <w:rPr>
          <w:rStyle w:val="VerbatimChar"/>
          <w:sz w:val="24"/>
          <w14:ligatures w14:val="standardContextual"/>
        </w:rPr>
        <w:t>])</w:t>
      </w:r>
    </w:p>
    <w:p w14:paraId="2454B63E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 xml:space="preserve">filter_primes([7, 9, 3, 9, 10, 11, 27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7, 3, 11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filter_primes([10007, 1009, 1007, 27, 147, 77, 1001, 7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10007, 1009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filter_primes([1009, 10, 10, 10, 3, 33, 9, 4, 1, 61, 63, 69, 1087, 1091, 1093, 1097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1009, 3, 61, 1087, 1091, </w:t>
      </w:r>
      <w:r w:rsidRPr="0087421A">
        <w:rPr>
          <w:rStyle w:val="VerbatimChar"/>
          <w:sz w:val="24"/>
          <w14:ligatures w14:val="standardContextual"/>
        </w:rPr>
        <w:t>1093, 1097]</w:t>
      </w:r>
    </w:p>
    <w:p w14:paraId="60E02D75" w14:textId="77777777" w:rsidR="00544D73" w:rsidRPr="00357857" w:rsidRDefault="00AA714A">
      <w:pPr>
        <w:pStyle w:val="Heading4"/>
        <w:rPr>
          <w:sz w:val="28"/>
          <w:szCs w:val="28"/>
        </w:rPr>
      </w:pPr>
      <w:bookmarkStart w:id="2" w:name="Xbb3405348bde1d1235db78333728f9003328a72"/>
      <w:r w:rsidRPr="00357857">
        <w:rPr>
          <w:sz w:val="28"/>
          <w:szCs w:val="28"/>
        </w:rPr>
        <w:lastRenderedPageBreak/>
        <w:t>2. Once a water balloon pops, is soaks the area around it. The ground gets drier the further away you travel from the balloon.</w:t>
      </w:r>
    </w:p>
    <w:p w14:paraId="133CBF8B" w14:textId="77777777" w:rsidR="00544D73" w:rsidRPr="00357857" w:rsidRDefault="00AA714A">
      <w:pPr>
        <w:pStyle w:val="FirstParagraph"/>
        <w:rPr>
          <w:sz w:val="28"/>
          <w:szCs w:val="28"/>
        </w:rPr>
      </w:pPr>
      <w:r w:rsidRPr="00357857">
        <w:rPr>
          <w:sz w:val="28"/>
          <w:szCs w:val="28"/>
        </w:rPr>
        <w:t>The effect of a water balloon popping can be modeled using a list. Create a function that takes a list which takes th</w:t>
      </w:r>
      <w:r w:rsidRPr="00357857">
        <w:rPr>
          <w:sz w:val="28"/>
          <w:szCs w:val="28"/>
        </w:rPr>
        <w:t>e pre-pop state and returns the state after the balloon is popped. The pre-pop state will contain at most a single balloon, whose size is represented by the only non-zero element.</w:t>
      </w:r>
    </w:p>
    <w:p w14:paraId="231E67ED" w14:textId="28CE3E2C" w:rsidR="00357857" w:rsidRDefault="00357857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1C8CE967" w14:textId="58968FFB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>Examples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, 0, 0, 0, 4, 0, 0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3, 4, 3, 2, 1</w:t>
      </w:r>
      <w:r w:rsidRPr="0087421A">
        <w:rPr>
          <w:rStyle w:val="VerbatimChar"/>
          <w:sz w:val="24"/>
          <w14:ligatures w14:val="standardContextual"/>
        </w:rPr>
        <w:t>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, 0, 0, 3, 0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3, 2, 1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, 0, 2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1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]</w:t>
      </w:r>
    </w:p>
    <w:bookmarkEnd w:id="2"/>
    <w:p w14:paraId="64E2C6D8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b/>
          <w:sz w:val="24"/>
          <w14:ligatures w14:val="standardContextual"/>
        </w:rPr>
        <w:t>def</w:t>
      </w:r>
      <w:r w:rsidRPr="0087421A">
        <w:rPr>
          <w:rStyle w:val="VerbatimChar"/>
          <w:sz w:val="24"/>
          <w14:ligatures w14:val="standardContextual"/>
        </w:rPr>
        <w:t xml:space="preserve"> pop(in_list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pop_number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sorted</w:t>
      </w:r>
      <w:r w:rsidRPr="0087421A">
        <w:rPr>
          <w:rStyle w:val="VerbatimChar"/>
          <w:sz w:val="24"/>
          <w14:ligatures w14:val="standardContextual"/>
        </w:rPr>
        <w:t>(in_list,reverse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>True</w:t>
      </w:r>
      <w:r w:rsidRPr="0087421A">
        <w:rPr>
          <w:rStyle w:val="VerbatimChar"/>
          <w:sz w:val="24"/>
          <w14:ligatures w14:val="standardContextual"/>
        </w:rPr>
        <w:t>)[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output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[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pop_number </w:t>
      </w:r>
      <w:r w:rsidRPr="0087421A">
        <w:rPr>
          <w:rStyle w:val="VerbatimChar"/>
          <w:sz w:val="24"/>
          <w14:ligatures w14:val="standardContextual"/>
        </w:rPr>
        <w:t>==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output.append(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else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output.extend([x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x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range</w:t>
      </w:r>
      <w:r w:rsidRPr="0087421A">
        <w:rPr>
          <w:rStyle w:val="VerbatimChar"/>
          <w:sz w:val="24"/>
          <w14:ligatures w14:val="standardContextual"/>
        </w:rPr>
        <w:t>((</w:t>
      </w:r>
      <w:r w:rsidRPr="0087421A">
        <w:rPr>
          <w:rStyle w:val="VerbatimChar"/>
          <w:sz w:val="24"/>
          <w14:ligatures w14:val="standardContextual"/>
        </w:rPr>
        <w:t>len</w:t>
      </w:r>
      <w:r w:rsidRPr="0087421A">
        <w:rPr>
          <w:rStyle w:val="VerbatimChar"/>
          <w:sz w:val="24"/>
          <w14:ligatures w14:val="standardContextual"/>
        </w:rPr>
        <w:t>(in_list)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//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)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output.append(pop_number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output.extend([((</w:t>
      </w:r>
      <w:r w:rsidRPr="0087421A">
        <w:rPr>
          <w:rStyle w:val="VerbatimChar"/>
          <w:sz w:val="24"/>
          <w14:ligatures w14:val="standardContextual"/>
        </w:rPr>
        <w:t>len</w:t>
      </w:r>
      <w:r w:rsidRPr="0087421A">
        <w:rPr>
          <w:rStyle w:val="VerbatimChar"/>
          <w:sz w:val="24"/>
          <w14:ligatures w14:val="standardContextual"/>
        </w:rPr>
        <w:t>(in_list)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//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 xml:space="preserve">x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x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range</w:t>
      </w:r>
      <w:r w:rsidRPr="0087421A">
        <w:rPr>
          <w:rStyle w:val="VerbatimChar"/>
          <w:sz w:val="24"/>
          <w14:ligatures w14:val="standardContextual"/>
        </w:rPr>
        <w:t>((</w:t>
      </w:r>
      <w:r w:rsidRPr="0087421A">
        <w:rPr>
          <w:rStyle w:val="VerbatimChar"/>
          <w:sz w:val="24"/>
          <w14:ligatures w14:val="standardContextual"/>
        </w:rPr>
        <w:t>len</w:t>
      </w:r>
      <w:r w:rsidRPr="0087421A">
        <w:rPr>
          <w:rStyle w:val="VerbatimChar"/>
          <w:sz w:val="24"/>
          <w14:ligatures w14:val="standardContextual"/>
        </w:rPr>
        <w:t>(in_list)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t>//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>)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t>print</w:t>
      </w:r>
      <w:r w:rsidRPr="0087421A">
        <w:rPr>
          <w:rStyle w:val="VerbatimChar"/>
          <w:sz w:val="24"/>
          <w14:ligatures w14:val="standardContextual"/>
        </w:rPr>
        <w:t>(</w:t>
      </w:r>
      <w:r w:rsidRPr="0087421A">
        <w:rPr>
          <w:rStyle w:val="VerbatimChar"/>
          <w:sz w:val="24"/>
          <w14:ligatures w14:val="standardContextual"/>
        </w:rPr>
        <w:t>f'pop(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in_lis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outpu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>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pop([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4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pop([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3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pop([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pop([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])</w:t>
      </w:r>
    </w:p>
    <w:p w14:paraId="6AF32FAC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 xml:space="preserve">pop([0, 0, 0, 0, 4, 0, 0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3, 4, 3, 2, 1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, 0, 0, 3, 0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3, 2, 1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, 0, 2, 0, 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, 1, 2, 1, 0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pop([0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0]</w:t>
      </w:r>
    </w:p>
    <w:p w14:paraId="0E78C635" w14:textId="77777777" w:rsidR="00544D73" w:rsidRPr="00357857" w:rsidRDefault="00AA714A">
      <w:pPr>
        <w:pStyle w:val="Heading4"/>
        <w:rPr>
          <w:sz w:val="28"/>
          <w:szCs w:val="28"/>
        </w:rPr>
      </w:pPr>
      <w:bookmarkStart w:id="3" w:name="Xc511a6ef1141d9bc2e3a37553753aded890a458"/>
      <w:r w:rsidRPr="00357857">
        <w:rPr>
          <w:sz w:val="28"/>
          <w:szCs w:val="28"/>
        </w:rPr>
        <w:lastRenderedPageBreak/>
        <w:t>3. "Loves me, loves me not"</w:t>
      </w:r>
      <w:r w:rsidRPr="00357857">
        <w:rPr>
          <w:sz w:val="28"/>
          <w:szCs w:val="28"/>
        </w:rPr>
        <w:t xml:space="preserve"> is a traditional game in which a person plucks off all the petals of a flower one by one, saying the phrase "Loves me" and "Loves me not" when determining whether the one that they love, loves them back.</w:t>
      </w:r>
    </w:p>
    <w:p w14:paraId="4A58A84F" w14:textId="77777777" w:rsidR="00544D73" w:rsidRPr="00357857" w:rsidRDefault="00AA714A">
      <w:pPr>
        <w:pStyle w:val="FirstParagraph"/>
        <w:rPr>
          <w:sz w:val="28"/>
          <w:szCs w:val="28"/>
        </w:rPr>
      </w:pPr>
      <w:r w:rsidRPr="00357857">
        <w:rPr>
          <w:sz w:val="28"/>
          <w:szCs w:val="28"/>
        </w:rPr>
        <w:t>Given a number of petals, return a string which rep</w:t>
      </w:r>
      <w:r w:rsidRPr="00357857">
        <w:rPr>
          <w:sz w:val="28"/>
          <w:szCs w:val="28"/>
        </w:rPr>
        <w:t>eats the phrases "Loves me" and "Loves me not" for every alternating petal, and return the last phrase in all caps. Remember to put a comma and space between phrases.</w:t>
      </w:r>
    </w:p>
    <w:p w14:paraId="5FDD37AE" w14:textId="326B9F80" w:rsidR="00357857" w:rsidRDefault="00357857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463DBC5C" w14:textId="0B33DE20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>Examples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loves_me(3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"Loves me, Loves me not, LOVES ME"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loves_me(6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"Loves </w:t>
      </w:r>
      <w:r w:rsidRPr="0087421A">
        <w:rPr>
          <w:rStyle w:val="VerbatimChar"/>
          <w:sz w:val="24"/>
          <w14:ligatures w14:val="standardContextual"/>
        </w:rPr>
        <w:t>me, Loves me not, Loves me, Loves me not, Loves me, LOVES ME NOT"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loves_me(1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"LOVES ME"</w:t>
      </w:r>
    </w:p>
    <w:bookmarkEnd w:id="3"/>
    <w:p w14:paraId="496FF135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b/>
          <w:sz w:val="24"/>
          <w14:ligatures w14:val="standardContextual"/>
        </w:rPr>
        <w:t>def</w:t>
      </w:r>
      <w:r w:rsidRPr="0087421A">
        <w:rPr>
          <w:rStyle w:val="VerbatimChar"/>
          <w:sz w:val="24"/>
          <w14:ligatures w14:val="standardContextual"/>
        </w:rPr>
        <w:t xml:space="preserve"> loves_me(in_num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out_string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[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range</w:t>
      </w:r>
      <w:r w:rsidRPr="0087421A">
        <w:rPr>
          <w:rStyle w:val="VerbatimChar"/>
          <w:sz w:val="24"/>
          <w14:ligatures w14:val="standardContextual"/>
        </w:rPr>
        <w:t>(in_num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ele</w:t>
      </w:r>
      <w:r w:rsidRPr="0087421A">
        <w:rPr>
          <w:rStyle w:val="VerbatimChar"/>
          <w:sz w:val="24"/>
          <w14:ligatures w14:val="standardContextual"/>
        </w:rPr>
        <w:t>%</w:t>
      </w:r>
      <w:r w:rsidRPr="0087421A">
        <w:rPr>
          <w:rStyle w:val="VerbatimChar"/>
          <w:sz w:val="24"/>
          <w14:ligatures w14:val="standardContextual"/>
        </w:rPr>
        <w:t>2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==</w:t>
      </w:r>
      <w:r w:rsidRPr="0087421A">
        <w:rPr>
          <w:rStyle w:val="VerbatimChar"/>
          <w:sz w:val="24"/>
          <w14:ligatures w14:val="standardContextual"/>
        </w:rPr>
        <w:t>0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out_string.append(</w:t>
      </w:r>
      <w:r w:rsidRPr="0087421A">
        <w:rPr>
          <w:rStyle w:val="VerbatimChar"/>
          <w:sz w:val="24"/>
          <w14:ligatures w14:val="standardContextual"/>
        </w:rPr>
        <w:t>'Loves me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else</w:t>
      </w:r>
      <w:r w:rsidRPr="0087421A">
        <w:rPr>
          <w:rStyle w:val="VerbatimChar"/>
          <w:sz w:val="24"/>
          <w14:ligatures w14:val="standardContextual"/>
        </w:rPr>
        <w:t>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out</w:t>
      </w:r>
      <w:r w:rsidRPr="0087421A">
        <w:rPr>
          <w:rStyle w:val="VerbatimChar"/>
          <w:sz w:val="24"/>
          <w14:ligatures w14:val="standardContextual"/>
        </w:rPr>
        <w:t>_string.append(</w:t>
      </w:r>
      <w:r w:rsidRPr="0087421A">
        <w:rPr>
          <w:rStyle w:val="VerbatimChar"/>
          <w:sz w:val="24"/>
          <w14:ligatures w14:val="standardContextual"/>
        </w:rPr>
        <w:t>'Loves me not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out_string[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 xml:space="preserve">]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out_string[</w:t>
      </w:r>
      <w:r w:rsidRPr="0087421A">
        <w:rPr>
          <w:rStyle w:val="VerbatimChar"/>
          <w:sz w:val="24"/>
          <w14:ligatures w14:val="standardContextual"/>
        </w:rPr>
        <w:t>-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].upper(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t>print</w:t>
      </w:r>
      <w:r w:rsidRPr="0087421A">
        <w:rPr>
          <w:rStyle w:val="VerbatimChar"/>
          <w:sz w:val="24"/>
          <w14:ligatures w14:val="standardContextual"/>
        </w:rPr>
        <w:t>(</w:t>
      </w:r>
      <w:r w:rsidRPr="0087421A">
        <w:rPr>
          <w:rStyle w:val="VerbatimChar"/>
          <w:sz w:val="24"/>
          <w14:ligatures w14:val="standardContextual"/>
        </w:rPr>
        <w:t>f'loves_me(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in_num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", "</w:t>
      </w:r>
      <w:r w:rsidRPr="0087421A">
        <w:rPr>
          <w:rStyle w:val="VerbatimChar"/>
          <w:sz w:val="24"/>
          <w14:ligatures w14:val="standardContextual"/>
        </w:rPr>
        <w:t>.</w:t>
      </w:r>
      <w:r w:rsidRPr="0087421A">
        <w:rPr>
          <w:rStyle w:val="VerbatimChar"/>
          <w:sz w:val="24"/>
          <w14:ligatures w14:val="standardContextual"/>
        </w:rPr>
        <w:t>join(out_string)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>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loves_me(</w:t>
      </w:r>
      <w:r w:rsidRPr="0087421A">
        <w:rPr>
          <w:rStyle w:val="VerbatimChar"/>
          <w:sz w:val="24"/>
          <w14:ligatures w14:val="standardContextual"/>
        </w:rPr>
        <w:t>3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loves_me(</w:t>
      </w:r>
      <w:r w:rsidRPr="0087421A">
        <w:rPr>
          <w:rStyle w:val="VerbatimChar"/>
          <w:sz w:val="24"/>
          <w14:ligatures w14:val="standardContextual"/>
        </w:rPr>
        <w:t>6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loves_me(</w:t>
      </w:r>
      <w:r w:rsidRPr="0087421A">
        <w:rPr>
          <w:rStyle w:val="VerbatimChar"/>
          <w:sz w:val="24"/>
          <w14:ligatures w14:val="standardContextual"/>
        </w:rPr>
        <w:t>1</w:t>
      </w:r>
      <w:r w:rsidRPr="0087421A">
        <w:rPr>
          <w:rStyle w:val="VerbatimChar"/>
          <w:sz w:val="24"/>
          <w14:ligatures w14:val="standardContextual"/>
        </w:rPr>
        <w:t>)</w:t>
      </w:r>
    </w:p>
    <w:p w14:paraId="66856BA6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 xml:space="preserve">loves_me(3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Loves me, Loves me not, LOVES ME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loves_me(6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Loves me, Loves me </w:t>
      </w:r>
      <w:r w:rsidRPr="0087421A">
        <w:rPr>
          <w:rStyle w:val="VerbatimChar"/>
          <w:sz w:val="24"/>
          <w14:ligatures w14:val="standardContextual"/>
        </w:rPr>
        <w:t>not, Loves me, Loves me not, Loves me, LOVES ME NOT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loves_me(1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LOVES ME</w:t>
      </w:r>
    </w:p>
    <w:p w14:paraId="277FA0A3" w14:textId="77777777" w:rsidR="00544D73" w:rsidRPr="00357857" w:rsidRDefault="00AA714A">
      <w:pPr>
        <w:pStyle w:val="Heading4"/>
        <w:rPr>
          <w:sz w:val="28"/>
          <w:szCs w:val="28"/>
        </w:rPr>
      </w:pPr>
      <w:bookmarkStart w:id="4" w:name="X0ef75ed928d46fb877e96756eb3a13d4bf79f79"/>
      <w:r w:rsidRPr="00357857">
        <w:rPr>
          <w:sz w:val="28"/>
          <w:szCs w:val="28"/>
        </w:rPr>
        <w:t>4. Write a function that sorts each string in a list by the letter in alphabetic ascending order (a-z).</w:t>
      </w:r>
    </w:p>
    <w:p w14:paraId="62A47C37" w14:textId="71124306" w:rsidR="00357857" w:rsidRDefault="00357857" w:rsidP="00357857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642652E" w14:textId="65D2CA3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sz w:val="24"/>
          <w14:ligatures w14:val="standardContextual"/>
        </w:rPr>
        <w:t>Examples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"932c", "832u32", "2344b"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"2344b", "93</w:t>
      </w:r>
      <w:r w:rsidRPr="0087421A">
        <w:rPr>
          <w:rStyle w:val="VerbatimChar"/>
          <w:sz w:val="24"/>
          <w14:ligatures w14:val="standardContextual"/>
        </w:rPr>
        <w:t>2c", "832u32"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"99a", "78b", "c2345", "11d"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"99a", "78b", </w:t>
      </w:r>
      <w:r w:rsidRPr="0087421A">
        <w:rPr>
          <w:rStyle w:val="VerbatimChar"/>
          <w:sz w:val="24"/>
          <w14:ligatures w14:val="standardContextual"/>
        </w:rPr>
        <w:lastRenderedPageBreak/>
        <w:t>"c2345", "11d"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"572z", "5y5", "304q2"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"304q2", "5y5", "572z"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]</w:t>
      </w:r>
    </w:p>
    <w:bookmarkEnd w:id="4"/>
    <w:p w14:paraId="1C3078FE" w14:textId="77777777" w:rsidR="00544D73" w:rsidRPr="0087421A" w:rsidRDefault="00AA714A" w:rsidP="0087421A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7421A">
        <w:rPr>
          <w:rStyle w:val="VerbatimChar"/>
          <w:b/>
          <w:sz w:val="24"/>
          <w14:ligatures w14:val="standardContextual"/>
        </w:rPr>
        <w:t>def</w:t>
      </w:r>
      <w:r w:rsidRPr="0087421A">
        <w:rPr>
          <w:rStyle w:val="VerbatimChar"/>
          <w:sz w:val="24"/>
          <w14:ligatures w14:val="standardContextual"/>
        </w:rPr>
        <w:t xml:space="preserve"> sort_by_letter(in_list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temp_list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[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output </w:t>
      </w:r>
      <w:r w:rsidRPr="0087421A">
        <w:rPr>
          <w:rStyle w:val="VerbatimChar"/>
          <w:sz w:val="24"/>
          <w14:ligatures w14:val="standardContextual"/>
        </w:rPr>
        <w:t>=</w:t>
      </w:r>
      <w:r w:rsidRPr="0087421A">
        <w:rPr>
          <w:rStyle w:val="VerbatimChar"/>
          <w:sz w:val="24"/>
          <w14:ligatures w14:val="standardContextual"/>
        </w:rPr>
        <w:t xml:space="preserve"> [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in_list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char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ele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char.isalpha()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    temp_list.append(char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temp_list.sort(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char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temp_list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</w:t>
      </w:r>
      <w:r w:rsidRPr="0087421A">
        <w:rPr>
          <w:rStyle w:val="VerbatimChar"/>
          <w:b/>
          <w:sz w:val="24"/>
          <w14:ligatures w14:val="standardContextual"/>
        </w:rPr>
        <w:t>for</w:t>
      </w:r>
      <w:r w:rsidRPr="0087421A">
        <w:rPr>
          <w:rStyle w:val="VerbatimChar"/>
          <w:sz w:val="24"/>
          <w14:ligatures w14:val="standardContextual"/>
        </w:rPr>
        <w:t xml:space="preserve"> ele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in_list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</w:t>
      </w:r>
      <w:r w:rsidRPr="0087421A">
        <w:rPr>
          <w:rStyle w:val="VerbatimChar"/>
          <w:b/>
          <w:sz w:val="24"/>
          <w14:ligatures w14:val="standardContextual"/>
        </w:rPr>
        <w:t>if</w:t>
      </w:r>
      <w:r w:rsidRPr="0087421A">
        <w:rPr>
          <w:rStyle w:val="VerbatimChar"/>
          <w:sz w:val="24"/>
          <w14:ligatures w14:val="standardContextual"/>
        </w:rPr>
        <w:t xml:space="preserve"> char </w:t>
      </w:r>
      <w:r w:rsidRPr="0087421A">
        <w:rPr>
          <w:rStyle w:val="VerbatimChar"/>
          <w:b/>
          <w:sz w:val="24"/>
          <w14:ligatures w14:val="standardContextual"/>
        </w:rPr>
        <w:t>in</w:t>
      </w:r>
      <w:r w:rsidRPr="0087421A">
        <w:rPr>
          <w:rStyle w:val="VerbatimChar"/>
          <w:sz w:val="24"/>
          <w14:ligatures w14:val="standardContextual"/>
        </w:rPr>
        <w:t xml:space="preserve"> ele: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    output.append(ele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</w:t>
      </w:r>
      <w:r w:rsidRPr="0087421A">
        <w:rPr>
          <w:rStyle w:val="VerbatimChar"/>
          <w:sz w:val="24"/>
          <w14:ligatures w14:val="standardContextual"/>
        </w:rPr>
        <w:t xml:space="preserve">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</w:t>
      </w:r>
      <w:r w:rsidRPr="0087421A">
        <w:rPr>
          <w:rStyle w:val="VerbatimChar"/>
          <w:sz w:val="24"/>
          <w14:ligatures w14:val="standardContextual"/>
        </w:rPr>
        <w:t>print</w:t>
      </w:r>
      <w:r w:rsidRPr="0087421A">
        <w:rPr>
          <w:rStyle w:val="VerbatimChar"/>
          <w:sz w:val="24"/>
          <w14:ligatures w14:val="standardContextual"/>
        </w:rPr>
        <w:t>(</w:t>
      </w:r>
      <w:r w:rsidRPr="0087421A">
        <w:rPr>
          <w:rStyle w:val="VerbatimChar"/>
          <w:sz w:val="24"/>
          <w14:ligatures w14:val="standardContextual"/>
        </w:rPr>
        <w:t>f'sort_by_letter(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in_lis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 xml:space="preserve">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</w:t>
      </w:r>
      <w:r w:rsidRPr="0087421A">
        <w:rPr>
          <w:rStyle w:val="VerbatimChar"/>
          <w:sz w:val="24"/>
          <w14:ligatures w14:val="standardContextual"/>
        </w:rPr>
        <w:t>{</w:t>
      </w:r>
      <w:r w:rsidRPr="0087421A">
        <w:rPr>
          <w:rStyle w:val="VerbatimChar"/>
          <w:sz w:val="24"/>
          <w14:ligatures w14:val="standardContextual"/>
        </w:rPr>
        <w:t>output</w:t>
      </w:r>
      <w:r w:rsidRPr="0087421A">
        <w:rPr>
          <w:rStyle w:val="VerbatimChar"/>
          <w:sz w:val="24"/>
          <w14:ligatures w14:val="standardContextual"/>
        </w:rPr>
        <w:t>}</w:t>
      </w:r>
      <w:r w:rsidRPr="0087421A">
        <w:rPr>
          <w:rStyle w:val="VerbatimChar"/>
          <w:sz w:val="24"/>
          <w14:ligatures w14:val="standardContextual"/>
        </w:rPr>
        <w:t>'</w:t>
      </w:r>
      <w:r w:rsidRPr="0087421A">
        <w:rPr>
          <w:rStyle w:val="VerbatimChar"/>
          <w:sz w:val="24"/>
          <w14:ligatures w14:val="standardContextual"/>
        </w:rPr>
        <w:t>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                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sort_by_letter([</w:t>
      </w:r>
      <w:r w:rsidRPr="0087421A">
        <w:rPr>
          <w:rStyle w:val="VerbatimChar"/>
          <w:sz w:val="24"/>
          <w14:ligatures w14:val="standardContextual"/>
        </w:rPr>
        <w:t>"932c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832u32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2344b"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sort_by_letter([</w:t>
      </w:r>
      <w:r w:rsidRPr="0087421A">
        <w:rPr>
          <w:rStyle w:val="VerbatimChar"/>
          <w:sz w:val="24"/>
          <w14:ligatures w14:val="standardContextual"/>
        </w:rPr>
        <w:t>"99a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78b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c2345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11d"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sort_by_letter([</w:t>
      </w:r>
      <w:r w:rsidRPr="0087421A">
        <w:rPr>
          <w:rStyle w:val="VerbatimChar"/>
          <w:sz w:val="24"/>
          <w14:ligatures w14:val="standardContextual"/>
        </w:rPr>
        <w:t>"572z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5y5"</w:t>
      </w:r>
      <w:r w:rsidRPr="0087421A">
        <w:rPr>
          <w:rStyle w:val="VerbatimChar"/>
          <w:sz w:val="24"/>
          <w14:ligatures w14:val="standardContextual"/>
        </w:rPr>
        <w:t xml:space="preserve">, </w:t>
      </w:r>
      <w:r w:rsidRPr="0087421A">
        <w:rPr>
          <w:rStyle w:val="VerbatimChar"/>
          <w:sz w:val="24"/>
          <w14:ligatures w14:val="standardContextual"/>
        </w:rPr>
        <w:t>"304q2"</w:t>
      </w:r>
      <w:r w:rsidRPr="0087421A">
        <w:rPr>
          <w:rStyle w:val="VerbatimChar"/>
          <w:sz w:val="24"/>
          <w14:ligatures w14:val="standardContextual"/>
        </w:rPr>
        <w:t>])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>sort_by_letter([])</w:t>
      </w:r>
    </w:p>
    <w:p w14:paraId="0A9E759A" w14:textId="77777777" w:rsidR="00544D73" w:rsidRPr="00357857" w:rsidRDefault="00AA714A" w:rsidP="0087421A">
      <w:pPr>
        <w:pStyle w:val="codestyle"/>
        <w:framePr w:wrap="auto" w:vAnchor="margin" w:yAlign="inline"/>
        <w:rPr>
          <w:sz w:val="28"/>
          <w:szCs w:val="28"/>
        </w:rPr>
      </w:pPr>
      <w:r w:rsidRPr="0087421A">
        <w:rPr>
          <w:rStyle w:val="VerbatimChar"/>
          <w:sz w:val="24"/>
          <w14:ligatures w14:val="standardContextual"/>
        </w:rPr>
        <w:t xml:space="preserve">sort_by_letter(['932c', '832u32', </w:t>
      </w:r>
      <w:r w:rsidRPr="0087421A">
        <w:rPr>
          <w:rStyle w:val="VerbatimChar"/>
          <w:sz w:val="24"/>
          <w14:ligatures w14:val="standardContextual"/>
        </w:rPr>
        <w:t xml:space="preserve">'2344b'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'2344b', '932c', '832u32'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'99a', '78b', 'c2345', '11d'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'99a', '78b', 'c2345', '11d'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'572z', '5y5', '304q2']) </w:t>
      </w:r>
      <w:r w:rsidRPr="0087421A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87421A">
        <w:rPr>
          <w:rStyle w:val="VerbatimChar"/>
          <w:sz w:val="24"/>
          <w14:ligatures w14:val="standardContextual"/>
        </w:rPr>
        <w:t xml:space="preserve"> ['304q2', '5y5', '572z']</w:t>
      </w:r>
      <w:r w:rsidRPr="0087421A">
        <w:rPr>
          <w:rStyle w:val="VerbatimChar"/>
          <w:sz w:val="24"/>
          <w14:ligatures w14:val="standardContextual"/>
        </w:rPr>
        <w:br/>
      </w:r>
      <w:r w:rsidRPr="0087421A">
        <w:rPr>
          <w:rStyle w:val="VerbatimChar"/>
          <w:sz w:val="24"/>
          <w14:ligatures w14:val="standardContextual"/>
        </w:rPr>
        <w:t xml:space="preserve">sort_by_letter([]) </w:t>
      </w:r>
      <w:r w:rsidRPr="00357857">
        <w:rPr>
          <w:rStyle w:val="VerbatimChar"/>
          <w:sz w:val="28"/>
          <w:szCs w:val="28"/>
        </w:rPr>
        <w:t>➞</w:t>
      </w:r>
      <w:r w:rsidRPr="00357857">
        <w:rPr>
          <w:rStyle w:val="VerbatimChar"/>
          <w:sz w:val="28"/>
          <w:szCs w:val="28"/>
        </w:rPr>
        <w:t xml:space="preserve"> []</w:t>
      </w:r>
    </w:p>
    <w:p w14:paraId="7C1259CD" w14:textId="77777777" w:rsidR="00544D73" w:rsidRPr="00357857" w:rsidRDefault="00AA714A">
      <w:pPr>
        <w:pStyle w:val="Heading4"/>
        <w:rPr>
          <w:sz w:val="28"/>
          <w:szCs w:val="28"/>
        </w:rPr>
      </w:pPr>
      <w:bookmarkStart w:id="5" w:name="X48956e77ea3e3826e9edd73f4d3fc73eb15bf31"/>
      <w:r w:rsidRPr="00357857">
        <w:rPr>
          <w:sz w:val="28"/>
          <w:szCs w:val="28"/>
        </w:rPr>
        <w:lastRenderedPageBreak/>
        <w:t>5. There are three cups on a table, at posit</w:t>
      </w:r>
      <w:r w:rsidRPr="00357857">
        <w:rPr>
          <w:sz w:val="28"/>
          <w:szCs w:val="28"/>
        </w:rPr>
        <w:t>ions A, B, and C. At the start, there is a ball hidden under the cup at position B.</w:t>
      </w:r>
    </w:p>
    <w:p w14:paraId="670C0AE7" w14:textId="77777777" w:rsidR="00544D73" w:rsidRPr="00357857" w:rsidRDefault="00AA714A">
      <w:pPr>
        <w:pStyle w:val="FirstParagraph"/>
        <w:rPr>
          <w:sz w:val="28"/>
          <w:szCs w:val="28"/>
        </w:rPr>
      </w:pPr>
      <w:r w:rsidRPr="00357857">
        <w:rPr>
          <w:noProof/>
          <w:sz w:val="28"/>
          <w:szCs w:val="28"/>
          <w:lang w:val="en-IN" w:eastAsia="en-IN"/>
        </w:rPr>
        <w:drawing>
          <wp:inline distT="0" distB="0" distL="0" distR="0" wp14:anchorId="44CAAE50" wp14:editId="2E8E11B3">
            <wp:extent cx="5334000" cy="3342506"/>
            <wp:effectExtent l="0" t="0" r="0" b="0"/>
            <wp:docPr id="2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B1C74" w14:textId="77777777" w:rsidR="00544D73" w:rsidRPr="00357857" w:rsidRDefault="00AA714A">
      <w:pPr>
        <w:pStyle w:val="BodyText"/>
        <w:rPr>
          <w:sz w:val="28"/>
          <w:szCs w:val="28"/>
        </w:rPr>
      </w:pPr>
      <w:r w:rsidRPr="00357857">
        <w:rPr>
          <w:sz w:val="28"/>
          <w:szCs w:val="28"/>
        </w:rPr>
        <w:t>However, I perform several swaps on the cups, which is notated as two letters. For example, if I swap the cups at positions A and B, I could notate this as AB or BA.</w:t>
      </w:r>
    </w:p>
    <w:p w14:paraId="494F747E" w14:textId="77777777" w:rsidR="00544D73" w:rsidRPr="00357857" w:rsidRDefault="00AA714A">
      <w:pPr>
        <w:pStyle w:val="BodyText"/>
        <w:rPr>
          <w:sz w:val="28"/>
          <w:szCs w:val="28"/>
        </w:rPr>
      </w:pPr>
      <w:r w:rsidRPr="00357857">
        <w:rPr>
          <w:sz w:val="28"/>
          <w:szCs w:val="28"/>
        </w:rPr>
        <w:t>Crea</w:t>
      </w:r>
      <w:r w:rsidRPr="00357857">
        <w:rPr>
          <w:sz w:val="28"/>
          <w:szCs w:val="28"/>
        </w:rPr>
        <w:t>te a function that returns the letter position that the ball is at, once I finish swapping the cups. The swaps will be given to you as a list.</w:t>
      </w:r>
    </w:p>
    <w:p w14:paraId="3F13EA9B" w14:textId="059650F2" w:rsidR="00357857" w:rsidRDefault="00357857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0834E443" w14:textId="64A23D3B" w:rsidR="00544D73" w:rsidRPr="00357857" w:rsidRDefault="00AA714A" w:rsidP="0087421A">
      <w:pPr>
        <w:pStyle w:val="codestyle"/>
        <w:framePr w:wrap="auto" w:vAnchor="margin" w:yAlign="inline"/>
        <w:rPr>
          <w:sz w:val="28"/>
          <w:szCs w:val="28"/>
        </w:rPr>
      </w:pPr>
      <w:r w:rsidRPr="0087421A">
        <w:rPr>
          <w:sz w:val="28"/>
          <w:szCs w:val="28"/>
        </w:rPr>
        <w:t>Examples:</w:t>
      </w:r>
      <w:r w:rsidRPr="00357857">
        <w:rPr>
          <w:sz w:val="28"/>
          <w:szCs w:val="28"/>
        </w:rPr>
        <w:br/>
      </w:r>
      <w:r w:rsidRPr="0087421A">
        <w:t xml:space="preserve">cup_swapping(["AB", "CA", "AB"]) </w:t>
      </w:r>
      <w:r w:rsidRPr="0087421A">
        <w:rPr>
          <w:rFonts w:ascii="Segoe UI Symbol" w:hAnsi="Segoe UI Symbol" w:cs="Segoe UI Symbol"/>
        </w:rPr>
        <w:t>➞</w:t>
      </w:r>
      <w:r w:rsidRPr="0087421A">
        <w:t xml:space="preserve"> "C"</w:t>
      </w:r>
      <w:r w:rsidRPr="00357857">
        <w:rPr>
          <w:sz w:val="28"/>
          <w:szCs w:val="28"/>
        </w:rPr>
        <w:br/>
      </w:r>
      <w:r w:rsidRPr="0087421A">
        <w:t># Ball begins at position B.</w:t>
      </w:r>
      <w:r w:rsidRPr="00357857">
        <w:rPr>
          <w:sz w:val="28"/>
          <w:szCs w:val="28"/>
        </w:rPr>
        <w:br/>
      </w:r>
      <w:r w:rsidRPr="0087421A">
        <w:t># Cups A and B swap, so the</w:t>
      </w:r>
      <w:r w:rsidRPr="0087421A">
        <w:t xml:space="preserve"> ball is at position A.</w:t>
      </w:r>
      <w:r w:rsidRPr="00357857">
        <w:rPr>
          <w:sz w:val="28"/>
          <w:szCs w:val="28"/>
        </w:rPr>
        <w:br/>
      </w:r>
      <w:r w:rsidRPr="0087421A">
        <w:t># Cups C and A swap, so the ball is at position C.</w:t>
      </w:r>
      <w:r w:rsidRPr="00357857">
        <w:rPr>
          <w:sz w:val="28"/>
          <w:szCs w:val="28"/>
        </w:rPr>
        <w:br/>
      </w:r>
      <w:r w:rsidRPr="0087421A">
        <w:t># Cups A and B swap, but the ball is at position C, so it doesn't move.</w:t>
      </w:r>
    </w:p>
    <w:bookmarkEnd w:id="5"/>
    <w:p w14:paraId="702593B0" w14:textId="77777777" w:rsidR="00544D73" w:rsidRPr="00357857" w:rsidRDefault="00AA714A" w:rsidP="0087421A">
      <w:pPr>
        <w:pStyle w:val="codestyle"/>
        <w:framePr w:wrap="auto" w:vAnchor="margin" w:yAlign="inline"/>
        <w:rPr>
          <w:sz w:val="28"/>
          <w:szCs w:val="28"/>
        </w:rPr>
      </w:pPr>
      <w:r w:rsidRPr="0087421A">
        <w:rPr>
          <w:b/>
        </w:rPr>
        <w:t>def</w:t>
      </w:r>
      <w:r w:rsidRPr="0087421A">
        <w:t xml:space="preserve"> cup_swapping(swap_list,intitial_ball_pos):</w:t>
      </w:r>
      <w:r w:rsidRPr="00357857">
        <w:rPr>
          <w:sz w:val="28"/>
          <w:szCs w:val="28"/>
        </w:rPr>
        <w:br/>
      </w:r>
      <w:r w:rsidRPr="0087421A">
        <w:t xml:space="preserve">    ball_position </w:t>
      </w:r>
      <w:r w:rsidRPr="0087421A">
        <w:t>=</w:t>
      </w:r>
      <w:r w:rsidRPr="0087421A">
        <w:t xml:space="preserve"> intitial_ball_pos</w:t>
      </w:r>
      <w:r w:rsidRPr="00357857">
        <w:rPr>
          <w:sz w:val="28"/>
          <w:szCs w:val="28"/>
        </w:rPr>
        <w:br/>
      </w:r>
      <w:r w:rsidRPr="0087421A">
        <w:t xml:space="preserve">    </w:t>
      </w:r>
      <w:r w:rsidRPr="0087421A">
        <w:rPr>
          <w:b/>
        </w:rPr>
        <w:t>for</w:t>
      </w:r>
      <w:r w:rsidRPr="0087421A">
        <w:t xml:space="preserve"> ele </w:t>
      </w:r>
      <w:r w:rsidRPr="0087421A">
        <w:rPr>
          <w:b/>
        </w:rPr>
        <w:t>in</w:t>
      </w:r>
      <w:r w:rsidRPr="0087421A">
        <w:t xml:space="preserve"> swap_list:</w:t>
      </w:r>
      <w:r w:rsidRPr="00357857">
        <w:rPr>
          <w:sz w:val="28"/>
          <w:szCs w:val="28"/>
        </w:rPr>
        <w:br/>
      </w:r>
      <w:r w:rsidRPr="0087421A">
        <w:t xml:space="preserve">        </w:t>
      </w:r>
      <w:r w:rsidRPr="0087421A">
        <w:rPr>
          <w:b/>
        </w:rPr>
        <w:t>if</w:t>
      </w:r>
      <w:r w:rsidRPr="0087421A">
        <w:t xml:space="preserve"> ball_position </w:t>
      </w:r>
      <w:r w:rsidRPr="0087421A">
        <w:rPr>
          <w:b/>
        </w:rPr>
        <w:t>in</w:t>
      </w:r>
      <w:r w:rsidRPr="0087421A">
        <w:t xml:space="preserve"> ele:</w:t>
      </w:r>
      <w:r w:rsidRPr="00357857">
        <w:rPr>
          <w:sz w:val="28"/>
          <w:szCs w:val="28"/>
        </w:rPr>
        <w:br/>
      </w:r>
      <w:r w:rsidRPr="0087421A">
        <w:t xml:space="preserve">            ball_position </w:t>
      </w:r>
      <w:r w:rsidRPr="0087421A">
        <w:t>=</w:t>
      </w:r>
      <w:r w:rsidRPr="0087421A">
        <w:t xml:space="preserve"> ele.replace(ball_position,</w:t>
      </w:r>
      <w:r w:rsidRPr="0087421A">
        <w:t>''</w:t>
      </w:r>
      <w:r w:rsidRPr="0087421A">
        <w:t>)</w:t>
      </w:r>
      <w:r w:rsidRPr="00357857">
        <w:rPr>
          <w:sz w:val="28"/>
          <w:szCs w:val="28"/>
        </w:rPr>
        <w:br/>
      </w:r>
      <w:r w:rsidRPr="0087421A">
        <w:t xml:space="preserve">    </w:t>
      </w:r>
      <w:r w:rsidRPr="0087421A">
        <w:t>print</w:t>
      </w:r>
      <w:r w:rsidRPr="0087421A">
        <w:t>(</w:t>
      </w:r>
      <w:r w:rsidRPr="0087421A">
        <w:t>f'cup_swapping(</w:t>
      </w:r>
      <w:r w:rsidRPr="0087421A">
        <w:t>{</w:t>
      </w:r>
      <w:r w:rsidRPr="0087421A">
        <w:t>swap_list</w:t>
      </w:r>
      <w:r w:rsidRPr="0087421A">
        <w:t>}</w:t>
      </w:r>
      <w:r w:rsidRPr="0087421A">
        <w:t xml:space="preserve">) </w:t>
      </w:r>
      <w:r w:rsidRPr="0087421A">
        <w:rPr>
          <w:rFonts w:ascii="Segoe UI Symbol" w:hAnsi="Segoe UI Symbol" w:cs="Segoe UI Symbol"/>
        </w:rPr>
        <w:t>➞</w:t>
      </w:r>
      <w:r w:rsidRPr="0087421A">
        <w:t xml:space="preserve"> </w:t>
      </w:r>
      <w:r w:rsidRPr="0087421A">
        <w:t>{</w:t>
      </w:r>
      <w:r w:rsidRPr="0087421A">
        <w:t>ball_position</w:t>
      </w:r>
      <w:r w:rsidRPr="0087421A">
        <w:t>}</w:t>
      </w:r>
      <w:r w:rsidRPr="0087421A">
        <w:t>'</w:t>
      </w:r>
      <w:r w:rsidRPr="0087421A">
        <w:t>)</w:t>
      </w:r>
      <w:r w:rsidRPr="00357857">
        <w:rPr>
          <w:sz w:val="28"/>
          <w:szCs w:val="28"/>
        </w:rPr>
        <w:br/>
      </w:r>
      <w:r w:rsidRPr="0087421A">
        <w:lastRenderedPageBreak/>
        <w:t xml:space="preserve">            </w:t>
      </w:r>
      <w:r w:rsidRPr="00357857">
        <w:rPr>
          <w:sz w:val="28"/>
          <w:szCs w:val="28"/>
        </w:rPr>
        <w:br/>
      </w:r>
      <w:r w:rsidRPr="0087421A">
        <w:t>cup_swapping([</w:t>
      </w:r>
      <w:r w:rsidRPr="0087421A">
        <w:t>"AB"</w:t>
      </w:r>
      <w:r w:rsidRPr="0087421A">
        <w:t xml:space="preserve">, </w:t>
      </w:r>
      <w:r w:rsidRPr="0087421A">
        <w:t>"CA"</w:t>
      </w:r>
      <w:r w:rsidRPr="0087421A">
        <w:t xml:space="preserve">, </w:t>
      </w:r>
      <w:r w:rsidRPr="0087421A">
        <w:t>"AB"</w:t>
      </w:r>
      <w:r w:rsidRPr="0087421A">
        <w:t>],</w:t>
      </w:r>
      <w:r w:rsidRPr="0087421A">
        <w:t>'B'</w:t>
      </w:r>
      <w:r w:rsidRPr="0087421A">
        <w:t>)</w:t>
      </w:r>
      <w:r w:rsidRPr="00357857">
        <w:rPr>
          <w:sz w:val="28"/>
          <w:szCs w:val="28"/>
        </w:rPr>
        <w:br/>
      </w:r>
      <w:r w:rsidRPr="0087421A">
        <w:t>cup_swapping([</w:t>
      </w:r>
      <w:r w:rsidRPr="0087421A">
        <w:t>"AB"</w:t>
      </w:r>
      <w:r w:rsidRPr="0087421A">
        <w:t xml:space="preserve">, </w:t>
      </w:r>
      <w:r w:rsidRPr="0087421A">
        <w:t>"CA"</w:t>
      </w:r>
      <w:r w:rsidRPr="0087421A">
        <w:t xml:space="preserve">, </w:t>
      </w:r>
      <w:r w:rsidRPr="0087421A">
        <w:t>"AB"</w:t>
      </w:r>
      <w:r w:rsidRPr="0087421A">
        <w:t>],</w:t>
      </w:r>
      <w:r w:rsidRPr="0087421A">
        <w:t>'C'</w:t>
      </w:r>
      <w:r w:rsidRPr="0087421A">
        <w:t>)</w:t>
      </w:r>
      <w:r w:rsidRPr="00357857">
        <w:rPr>
          <w:sz w:val="28"/>
          <w:szCs w:val="28"/>
        </w:rPr>
        <w:br/>
      </w:r>
      <w:r w:rsidRPr="0087421A">
        <w:t>cup_swap</w:t>
      </w:r>
      <w:r w:rsidRPr="0087421A">
        <w:t>ping([</w:t>
      </w:r>
      <w:r w:rsidRPr="0087421A">
        <w:t>"AC"</w:t>
      </w:r>
      <w:r w:rsidRPr="0087421A">
        <w:t xml:space="preserve">, </w:t>
      </w:r>
      <w:r w:rsidRPr="0087421A">
        <w:t>"BC"</w:t>
      </w:r>
      <w:r w:rsidRPr="0087421A">
        <w:t xml:space="preserve">, </w:t>
      </w:r>
      <w:r w:rsidRPr="0087421A">
        <w:t>"AB"</w:t>
      </w:r>
      <w:r w:rsidRPr="0087421A">
        <w:t>],</w:t>
      </w:r>
      <w:r w:rsidRPr="0087421A">
        <w:t>'A'</w:t>
      </w:r>
      <w:r w:rsidRPr="0087421A">
        <w:t>)</w:t>
      </w:r>
    </w:p>
    <w:p w14:paraId="6C9FAD5D" w14:textId="77777777" w:rsidR="00544D73" w:rsidRPr="00357857" w:rsidRDefault="00AA714A" w:rsidP="0087421A">
      <w:pPr>
        <w:pStyle w:val="codestyle"/>
        <w:framePr w:wrap="auto" w:vAnchor="margin" w:yAlign="inline"/>
        <w:rPr>
          <w:sz w:val="28"/>
          <w:szCs w:val="28"/>
        </w:rPr>
      </w:pPr>
      <w:r w:rsidRPr="0087421A">
        <w:t xml:space="preserve">cup_swapping(['AB', 'CA', 'AB']) </w:t>
      </w:r>
      <w:r w:rsidRPr="0087421A">
        <w:rPr>
          <w:rFonts w:ascii="Segoe UI Symbol" w:hAnsi="Segoe UI Symbol" w:cs="Segoe UI Symbol"/>
        </w:rPr>
        <w:t>➞</w:t>
      </w:r>
      <w:r w:rsidRPr="0087421A">
        <w:t xml:space="preserve"> C</w:t>
      </w:r>
      <w:r w:rsidRPr="00357857">
        <w:rPr>
          <w:sz w:val="28"/>
          <w:szCs w:val="28"/>
        </w:rPr>
        <w:br/>
      </w:r>
      <w:r w:rsidRPr="0087421A">
        <w:t xml:space="preserve">cup_swapping(['AB', 'CA', 'AB']) </w:t>
      </w:r>
      <w:r w:rsidRPr="0087421A">
        <w:rPr>
          <w:rFonts w:ascii="Segoe UI Symbol" w:hAnsi="Segoe UI Symbol" w:cs="Segoe UI Symbol"/>
        </w:rPr>
        <w:t>➞</w:t>
      </w:r>
      <w:r w:rsidRPr="0087421A">
        <w:t xml:space="preserve"> B</w:t>
      </w:r>
      <w:r w:rsidRPr="00357857">
        <w:rPr>
          <w:sz w:val="28"/>
          <w:szCs w:val="28"/>
        </w:rPr>
        <w:br/>
      </w:r>
      <w:r w:rsidRPr="0087421A">
        <w:t xml:space="preserve">cup_swapping(['AC', 'BC', 'AB']) </w:t>
      </w:r>
      <w:r w:rsidRPr="0087421A">
        <w:rPr>
          <w:rFonts w:ascii="Segoe UI Symbol" w:hAnsi="Segoe UI Symbol" w:cs="Segoe UI Symbol"/>
        </w:rPr>
        <w:t>➞</w:t>
      </w:r>
      <w:r w:rsidRPr="0087421A">
        <w:t xml:space="preserve"> A</w:t>
      </w:r>
      <w:bookmarkStart w:id="6" w:name="_GoBack"/>
      <w:bookmarkEnd w:id="6"/>
    </w:p>
    <w:sectPr w:rsidR="00544D73" w:rsidRPr="003578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F83793" w14:textId="77777777" w:rsidR="00AA714A" w:rsidRDefault="00AA714A">
      <w:pPr>
        <w:spacing w:after="0"/>
      </w:pPr>
      <w:r>
        <w:separator/>
      </w:r>
    </w:p>
  </w:endnote>
  <w:endnote w:type="continuationSeparator" w:id="0">
    <w:p w14:paraId="014DC5C2" w14:textId="77777777" w:rsidR="00AA714A" w:rsidRDefault="00AA71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9B103A" w14:textId="77777777" w:rsidR="00AA714A" w:rsidRDefault="00AA714A">
      <w:r>
        <w:separator/>
      </w:r>
    </w:p>
  </w:footnote>
  <w:footnote w:type="continuationSeparator" w:id="0">
    <w:p w14:paraId="21925159" w14:textId="77777777" w:rsidR="00AA714A" w:rsidRDefault="00AA7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C854ED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4D73"/>
    <w:rsid w:val="00357857"/>
    <w:rsid w:val="00544D73"/>
    <w:rsid w:val="007C779D"/>
    <w:rsid w:val="007D5DEF"/>
    <w:rsid w:val="0087421A"/>
    <w:rsid w:val="00AA71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DF651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5DE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5785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357857"/>
  </w:style>
  <w:style w:type="paragraph" w:customStyle="1" w:styleId="codestyle">
    <w:name w:val="codestyle"/>
    <w:basedOn w:val="Normal"/>
    <w:link w:val="codestyleChar"/>
    <w:autoRedefine/>
    <w:qFormat/>
    <w:rsid w:val="0087421A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87421A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94</Words>
  <Characters>509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48:00Z</dcterms:created>
  <dcterms:modified xsi:type="dcterms:W3CDTF">2023-05-0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13246bbf18ef9f1640e055e7cd0071a02346aa823425ceab2e8f3ecdada16b51</vt:lpwstr>
  </property>
</Properties>
</file>